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42B31" w14:textId="7BEAE8E7" w:rsidR="008749D4" w:rsidRPr="00E66957" w:rsidRDefault="00E66957" w:rsidP="00E66957">
      <w:pPr>
        <w:spacing w:after="0" w:line="276" w:lineRule="auto"/>
        <w:jc w:val="center"/>
        <w:rPr>
          <w:b/>
          <w:sz w:val="40"/>
          <w:szCs w:val="40"/>
        </w:rPr>
      </w:pPr>
      <w:r w:rsidRPr="00E66957">
        <w:rPr>
          <w:b/>
          <w:sz w:val="40"/>
          <w:szCs w:val="40"/>
        </w:rPr>
        <w:t>APPLICATION FOR CREDIT ACCOUNT</w:t>
      </w:r>
    </w:p>
    <w:p w14:paraId="7DF5E85D" w14:textId="7A0A0F34" w:rsidR="00E66957" w:rsidRPr="00E66957" w:rsidRDefault="00E66957" w:rsidP="00E66957">
      <w:pPr>
        <w:spacing w:after="0" w:line="276" w:lineRule="auto"/>
        <w:jc w:val="center"/>
        <w:rPr>
          <w:b/>
          <w:color w:val="ED7D31" w:themeColor="accent2"/>
          <w:sz w:val="32"/>
          <w:szCs w:val="32"/>
        </w:rPr>
      </w:pPr>
      <w:r w:rsidRPr="00E66957">
        <w:rPr>
          <w:b/>
          <w:color w:val="ED7D31" w:themeColor="accent2"/>
          <w:sz w:val="40"/>
          <w:szCs w:val="40"/>
        </w:rPr>
        <w:t>- YOUR COMPANY LTD</w:t>
      </w:r>
      <w:r w:rsidRPr="00E66957">
        <w:rPr>
          <w:b/>
          <w:color w:val="ED7D31" w:themeColor="accent2"/>
          <w:sz w:val="32"/>
          <w:szCs w:val="32"/>
        </w:rPr>
        <w:t xml:space="preserve"> -</w:t>
      </w:r>
    </w:p>
    <w:p w14:paraId="03154A41" w14:textId="62CE527D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3616398D" w14:textId="77777777" w:rsidTr="002D0ED3">
        <w:trPr>
          <w:trHeight w:val="567"/>
        </w:trPr>
        <w:tc>
          <w:tcPr>
            <w:tcW w:w="9016" w:type="dxa"/>
            <w:gridSpan w:val="2"/>
            <w:vAlign w:val="center"/>
          </w:tcPr>
          <w:p w14:paraId="50F730C1" w14:textId="264C8496" w:rsidR="00E66957" w:rsidRPr="00E66957" w:rsidRDefault="00E66957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USTOMER DETAILS</w:t>
            </w:r>
          </w:p>
        </w:tc>
      </w:tr>
      <w:tr w:rsidR="00E66957" w:rsidRPr="00E66957" w14:paraId="6B23787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F7F93B9" w14:textId="53337B8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name:</w:t>
            </w:r>
          </w:p>
        </w:tc>
        <w:tc>
          <w:tcPr>
            <w:tcW w:w="6327" w:type="dxa"/>
            <w:vAlign w:val="center"/>
          </w:tcPr>
          <w:p w14:paraId="0C531A4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FA3575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4AD27927" w14:textId="0DD00AA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077E9EEB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951997A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85B7B40" w14:textId="013515B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489438B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5464A9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4A79CFF6" w14:textId="6C8EC2AD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3E2BE6E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33067D1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AAA3A12" w14:textId="42E37A0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ype of company:</w:t>
            </w:r>
          </w:p>
        </w:tc>
        <w:tc>
          <w:tcPr>
            <w:tcW w:w="6327" w:type="dxa"/>
            <w:vAlign w:val="center"/>
          </w:tcPr>
          <w:p w14:paraId="1F82ACEB" w14:textId="403CEA07" w:rsidR="00E66957" w:rsidRPr="00E66957" w:rsidRDefault="00E669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Limited Company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Sole Trader  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 Partnership</w:t>
            </w:r>
          </w:p>
        </w:tc>
      </w:tr>
      <w:tr w:rsidR="00E66957" w:rsidRPr="00E66957" w14:paraId="093B84F6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755B11C" w14:textId="24BF36A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Registration number:</w:t>
            </w:r>
          </w:p>
        </w:tc>
        <w:tc>
          <w:tcPr>
            <w:tcW w:w="6327" w:type="dxa"/>
            <w:vAlign w:val="center"/>
          </w:tcPr>
          <w:p w14:paraId="7D783FFB" w14:textId="77777777" w:rsid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7405B0E" w14:textId="77777777" w:rsidTr="00E66957">
        <w:trPr>
          <w:trHeight w:val="1021"/>
        </w:trPr>
        <w:tc>
          <w:tcPr>
            <w:tcW w:w="2689" w:type="dxa"/>
            <w:vAlign w:val="center"/>
          </w:tcPr>
          <w:p w14:paraId="404EE0CA" w14:textId="370F6246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Registered Office Address (if different from above)</w:t>
            </w:r>
          </w:p>
        </w:tc>
        <w:tc>
          <w:tcPr>
            <w:tcW w:w="6327" w:type="dxa"/>
            <w:vAlign w:val="center"/>
          </w:tcPr>
          <w:p w14:paraId="2D126F30" w14:textId="77777777" w:rsid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2E4D2BB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4A95E4C" w14:textId="3BCF65B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50936DB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19F062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F753430" w14:textId="1E7D7D5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Fax:</w:t>
            </w:r>
          </w:p>
        </w:tc>
        <w:tc>
          <w:tcPr>
            <w:tcW w:w="6327" w:type="dxa"/>
            <w:vAlign w:val="center"/>
          </w:tcPr>
          <w:p w14:paraId="2E5FF0A0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19B5D4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CBB48A7" w14:textId="4F3E290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6327" w:type="dxa"/>
            <w:vAlign w:val="center"/>
          </w:tcPr>
          <w:p w14:paraId="77DF03A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A8649BC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0575221" w14:textId="1EB7E04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urchasing contact:</w:t>
            </w:r>
          </w:p>
        </w:tc>
        <w:tc>
          <w:tcPr>
            <w:tcW w:w="6327" w:type="dxa"/>
            <w:vAlign w:val="center"/>
          </w:tcPr>
          <w:p w14:paraId="30F678D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20EA268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18AEFE36" w14:textId="287C8F8F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ccounts contact:</w:t>
            </w:r>
          </w:p>
        </w:tc>
        <w:tc>
          <w:tcPr>
            <w:tcW w:w="6327" w:type="dxa"/>
            <w:vAlign w:val="center"/>
          </w:tcPr>
          <w:p w14:paraId="0C5B2D6B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75816063" w14:textId="77777777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476896D0" w14:textId="77777777" w:rsidTr="00337526">
        <w:trPr>
          <w:trHeight w:val="567"/>
        </w:trPr>
        <w:tc>
          <w:tcPr>
            <w:tcW w:w="9016" w:type="dxa"/>
            <w:gridSpan w:val="2"/>
            <w:vAlign w:val="center"/>
          </w:tcPr>
          <w:p w14:paraId="1C4CBFD9" w14:textId="5C74522D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sz w:val="32"/>
                <w:szCs w:val="32"/>
              </w:rPr>
              <w:br w:type="page"/>
            </w:r>
            <w:r w:rsidRPr="00E66957">
              <w:rPr>
                <w:b/>
                <w:sz w:val="32"/>
                <w:szCs w:val="32"/>
              </w:rPr>
              <w:t>TRADE REFERENCES</w:t>
            </w:r>
          </w:p>
        </w:tc>
      </w:tr>
      <w:tr w:rsidR="00E66957" w:rsidRPr="00E66957" w14:paraId="71FC12C1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4C82FFA" w14:textId="6C2A57D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1:</w:t>
            </w:r>
          </w:p>
        </w:tc>
        <w:tc>
          <w:tcPr>
            <w:tcW w:w="6327" w:type="dxa"/>
            <w:vAlign w:val="center"/>
          </w:tcPr>
          <w:p w14:paraId="6EE5690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0CD8C81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8E04DDF" w14:textId="3795D90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ntact name:</w:t>
            </w:r>
          </w:p>
        </w:tc>
        <w:tc>
          <w:tcPr>
            <w:tcW w:w="6327" w:type="dxa"/>
            <w:vAlign w:val="center"/>
          </w:tcPr>
          <w:p w14:paraId="10183C9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A334EC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EDE92D9" w14:textId="1705A9F9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38F24AC2" w14:textId="77777777" w:rsidR="00E66957" w:rsidRDefault="00E66957">
            <w:pPr>
              <w:rPr>
                <w:sz w:val="24"/>
                <w:szCs w:val="24"/>
              </w:rPr>
            </w:pPr>
          </w:p>
          <w:p w14:paraId="7D0F040E" w14:textId="77777777" w:rsidR="00E66957" w:rsidRDefault="00E66957">
            <w:pPr>
              <w:rPr>
                <w:sz w:val="24"/>
                <w:szCs w:val="24"/>
              </w:rPr>
            </w:pPr>
          </w:p>
          <w:p w14:paraId="6E6D140C" w14:textId="77777777" w:rsidR="00E66957" w:rsidRDefault="00E66957">
            <w:pPr>
              <w:rPr>
                <w:sz w:val="24"/>
                <w:szCs w:val="24"/>
              </w:rPr>
            </w:pPr>
          </w:p>
          <w:p w14:paraId="3BB497E0" w14:textId="441B8293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68C53AD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81050E7" w14:textId="744A0CE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64FC852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DEAB9E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AAB8A31" w14:textId="4BF5712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61E15E47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28ED415F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D32AA51" w14:textId="50E334B7" w:rsidR="00E66957" w:rsidRPr="00E66957" w:rsidRDefault="00E6695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Email:</w:t>
            </w:r>
          </w:p>
        </w:tc>
        <w:tc>
          <w:tcPr>
            <w:tcW w:w="6327" w:type="dxa"/>
            <w:vAlign w:val="center"/>
          </w:tcPr>
          <w:p w14:paraId="4BBCE6C0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5524088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2D1ED13" w14:textId="7F5BA036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2:</w:t>
            </w:r>
          </w:p>
        </w:tc>
        <w:tc>
          <w:tcPr>
            <w:tcW w:w="6327" w:type="dxa"/>
            <w:vAlign w:val="center"/>
          </w:tcPr>
          <w:p w14:paraId="4A80ABF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5102096B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2542B514" w14:textId="2633ABE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ntact name:</w:t>
            </w:r>
          </w:p>
        </w:tc>
        <w:tc>
          <w:tcPr>
            <w:tcW w:w="6327" w:type="dxa"/>
            <w:vAlign w:val="center"/>
          </w:tcPr>
          <w:p w14:paraId="0B29788A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B1046F8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52A346B" w14:textId="5317DBEF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45760133" w14:textId="77777777" w:rsidR="00E66957" w:rsidRDefault="00E66957">
            <w:pPr>
              <w:rPr>
                <w:sz w:val="24"/>
                <w:szCs w:val="24"/>
              </w:rPr>
            </w:pPr>
          </w:p>
          <w:p w14:paraId="64598EAC" w14:textId="77777777" w:rsidR="00E66957" w:rsidRDefault="00E66957">
            <w:pPr>
              <w:rPr>
                <w:sz w:val="24"/>
                <w:szCs w:val="24"/>
              </w:rPr>
            </w:pPr>
          </w:p>
          <w:p w14:paraId="0F4CB137" w14:textId="77777777" w:rsidR="00E66957" w:rsidRDefault="00E66957">
            <w:pPr>
              <w:rPr>
                <w:sz w:val="24"/>
                <w:szCs w:val="24"/>
              </w:rPr>
            </w:pPr>
          </w:p>
          <w:p w14:paraId="3F29A0F2" w14:textId="5AC33ECA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593C4820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2E33D545" w14:textId="0B1AD53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15898EE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00CF0C7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517D21A" w14:textId="13E546B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0DE40CE3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5CC680A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A2086F3" w14:textId="6D22FF21" w:rsidR="00E66957" w:rsidRPr="00E66957" w:rsidRDefault="00E6695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6327" w:type="dxa"/>
            <w:vAlign w:val="center"/>
          </w:tcPr>
          <w:p w14:paraId="1CE5C53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0C3738B1" w14:textId="77777777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62AF5096" w14:textId="77777777" w:rsidTr="00372595">
        <w:trPr>
          <w:trHeight w:val="567"/>
        </w:trPr>
        <w:tc>
          <w:tcPr>
            <w:tcW w:w="9016" w:type="dxa"/>
            <w:gridSpan w:val="2"/>
            <w:vAlign w:val="center"/>
          </w:tcPr>
          <w:p w14:paraId="39F40D4F" w14:textId="44B4635D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b/>
                <w:sz w:val="32"/>
                <w:szCs w:val="32"/>
              </w:rPr>
              <w:t>BANK DETAILS</w:t>
            </w:r>
          </w:p>
        </w:tc>
      </w:tr>
      <w:tr w:rsidR="00E66957" w:rsidRPr="00E66957" w14:paraId="2408FA1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887C7C5" w14:textId="2694788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ank name:</w:t>
            </w:r>
          </w:p>
        </w:tc>
        <w:tc>
          <w:tcPr>
            <w:tcW w:w="6327" w:type="dxa"/>
            <w:vAlign w:val="center"/>
          </w:tcPr>
          <w:p w14:paraId="0C07D87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B0D937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2C5C1D4" w14:textId="344D7C2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ranch:</w:t>
            </w:r>
          </w:p>
        </w:tc>
        <w:tc>
          <w:tcPr>
            <w:tcW w:w="6327" w:type="dxa"/>
            <w:vAlign w:val="center"/>
          </w:tcPr>
          <w:p w14:paraId="27A9E04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E09C6CC" w14:textId="77777777" w:rsidTr="00E66957">
        <w:trPr>
          <w:trHeight w:val="567"/>
        </w:trPr>
        <w:tc>
          <w:tcPr>
            <w:tcW w:w="2689" w:type="dxa"/>
            <w:tcBorders>
              <w:bottom w:val="single" w:sz="4" w:space="0" w:color="auto"/>
            </w:tcBorders>
            <w:vAlign w:val="center"/>
          </w:tcPr>
          <w:p w14:paraId="124C3E2D" w14:textId="7D3F76A8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ccount number:</w:t>
            </w:r>
          </w:p>
        </w:tc>
        <w:tc>
          <w:tcPr>
            <w:tcW w:w="6327" w:type="dxa"/>
            <w:tcBorders>
              <w:bottom w:val="single" w:sz="4" w:space="0" w:color="auto"/>
            </w:tcBorders>
            <w:vAlign w:val="center"/>
          </w:tcPr>
          <w:p w14:paraId="11F9FA73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AE19101" w14:textId="77777777" w:rsidTr="00E66957">
        <w:trPr>
          <w:trHeight w:val="56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D876A" w14:textId="1A287B5C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ort code:</w:t>
            </w:r>
          </w:p>
        </w:tc>
        <w:tc>
          <w:tcPr>
            <w:tcW w:w="6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0B5F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3D868A22" w14:textId="77777777" w:rsidR="00E66957" w:rsidRDefault="00E66957"/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3C558596" w14:textId="77777777" w:rsidTr="00E66957">
        <w:trPr>
          <w:trHeight w:val="1701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28C84" w14:textId="001DE264" w:rsidR="00E66957" w:rsidRPr="00E66957" w:rsidRDefault="00E66957">
            <w:pPr>
              <w:rPr>
                <w:i/>
                <w:sz w:val="24"/>
                <w:szCs w:val="24"/>
              </w:rPr>
            </w:pPr>
            <w:r w:rsidRPr="00E66957">
              <w:rPr>
                <w:i/>
                <w:sz w:val="24"/>
                <w:szCs w:val="24"/>
              </w:rPr>
              <w:t xml:space="preserve">I authorise </w:t>
            </w:r>
            <w:r w:rsidRPr="00E66957">
              <w:rPr>
                <w:i/>
                <w:color w:val="ED7D31" w:themeColor="accent2"/>
                <w:sz w:val="24"/>
                <w:szCs w:val="24"/>
              </w:rPr>
              <w:t xml:space="preserve">-Your Company Ltd- </w:t>
            </w:r>
            <w:r w:rsidRPr="00E66957">
              <w:rPr>
                <w:i/>
                <w:sz w:val="24"/>
                <w:szCs w:val="24"/>
              </w:rPr>
              <w:t xml:space="preserve">to obtain references from the above, as and when appropriate. I agree to abide by the Terms and Conditions as set out by </w:t>
            </w:r>
            <w:r w:rsidRPr="00E66957">
              <w:rPr>
                <w:i/>
                <w:color w:val="ED7D31" w:themeColor="accent2"/>
                <w:sz w:val="24"/>
                <w:szCs w:val="24"/>
              </w:rPr>
              <w:t xml:space="preserve">-Your Company Ltd- </w:t>
            </w:r>
            <w:r w:rsidRPr="00E66957">
              <w:rPr>
                <w:i/>
                <w:sz w:val="24"/>
                <w:szCs w:val="24"/>
              </w:rPr>
              <w:t>which include that all invoices are due to be paid within 30 days from the date of invoice and that a Purchase Order must be given for services rendered.</w:t>
            </w:r>
          </w:p>
        </w:tc>
      </w:tr>
      <w:tr w:rsidR="00E66957" w:rsidRPr="00E66957" w14:paraId="7D8490E2" w14:textId="77777777" w:rsidTr="00E66957">
        <w:trPr>
          <w:trHeight w:val="567"/>
        </w:trPr>
        <w:tc>
          <w:tcPr>
            <w:tcW w:w="2689" w:type="dxa"/>
            <w:tcBorders>
              <w:top w:val="single" w:sz="4" w:space="0" w:color="auto"/>
            </w:tcBorders>
            <w:vAlign w:val="center"/>
          </w:tcPr>
          <w:p w14:paraId="0DB22766" w14:textId="3C8E333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igned:</w:t>
            </w:r>
          </w:p>
        </w:tc>
        <w:tc>
          <w:tcPr>
            <w:tcW w:w="6327" w:type="dxa"/>
            <w:tcBorders>
              <w:top w:val="single" w:sz="4" w:space="0" w:color="auto"/>
            </w:tcBorders>
            <w:vAlign w:val="center"/>
          </w:tcPr>
          <w:p w14:paraId="3487BC46" w14:textId="77777777" w:rsidR="00E66957" w:rsidRDefault="00E66957">
            <w:pPr>
              <w:rPr>
                <w:sz w:val="24"/>
                <w:szCs w:val="24"/>
              </w:rPr>
            </w:pPr>
          </w:p>
          <w:p w14:paraId="20257366" w14:textId="77777777" w:rsidR="00E66957" w:rsidRDefault="00E66957">
            <w:pPr>
              <w:rPr>
                <w:sz w:val="24"/>
                <w:szCs w:val="24"/>
              </w:rPr>
            </w:pPr>
          </w:p>
          <w:p w14:paraId="4DD3B520" w14:textId="77777777" w:rsidR="00E66957" w:rsidRDefault="00E66957">
            <w:pPr>
              <w:rPr>
                <w:sz w:val="24"/>
                <w:szCs w:val="24"/>
              </w:rPr>
            </w:pPr>
          </w:p>
          <w:p w14:paraId="069E2F2D" w14:textId="57C8CFAB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FC7DCB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1401EE2B" w14:textId="68B360F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rinted name:</w:t>
            </w:r>
          </w:p>
        </w:tc>
        <w:tc>
          <w:tcPr>
            <w:tcW w:w="6327" w:type="dxa"/>
            <w:vAlign w:val="center"/>
          </w:tcPr>
          <w:p w14:paraId="291AAF67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90F059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415956D" w14:textId="4EDE5EF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ition:</w:t>
            </w:r>
          </w:p>
        </w:tc>
        <w:tc>
          <w:tcPr>
            <w:tcW w:w="6327" w:type="dxa"/>
            <w:vAlign w:val="center"/>
          </w:tcPr>
          <w:p w14:paraId="3B12533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5FF56F6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36CDB6E" w14:textId="46EE555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Date:</w:t>
            </w:r>
          </w:p>
        </w:tc>
        <w:tc>
          <w:tcPr>
            <w:tcW w:w="6327" w:type="dxa"/>
            <w:vAlign w:val="center"/>
          </w:tcPr>
          <w:p w14:paraId="122AFB8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203F6C11" w14:textId="49E5CE4A" w:rsidR="00E66957" w:rsidRDefault="00E66957"/>
    <w:sectPr w:rsidR="00E66957" w:rsidSect="00E66957">
      <w:footerReference w:type="default" r:id="rId6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622B1" w14:textId="77777777" w:rsidR="00BF1749" w:rsidRDefault="00BF1749" w:rsidP="00E66957">
      <w:pPr>
        <w:spacing w:after="0" w:line="240" w:lineRule="auto"/>
      </w:pPr>
      <w:r>
        <w:separator/>
      </w:r>
    </w:p>
  </w:endnote>
  <w:endnote w:type="continuationSeparator" w:id="0">
    <w:p w14:paraId="7B1E3BB3" w14:textId="77777777" w:rsidR="00BF1749" w:rsidRDefault="00BF1749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30279" w14:textId="33380724" w:rsidR="00E66957" w:rsidRPr="00E66957" w:rsidRDefault="00E66957" w:rsidP="00E66957">
    <w:pPr>
      <w:pStyle w:val="Footer"/>
      <w:jc w:val="center"/>
      <w:rPr>
        <w:color w:val="ED7D31" w:themeColor="accent2"/>
      </w:rPr>
    </w:pPr>
    <w:r w:rsidRPr="00E66957">
      <w:rPr>
        <w:color w:val="ED7D31" w:themeColor="accent2"/>
      </w:rPr>
      <w:t>Your Company Name – Your Company Address – Your Company telephone number</w:t>
    </w:r>
  </w:p>
  <w:p w14:paraId="56BFEFA5" w14:textId="77777777" w:rsidR="00E66957" w:rsidRDefault="00E66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D16FA" w14:textId="77777777" w:rsidR="00BF1749" w:rsidRDefault="00BF1749" w:rsidP="00E66957">
      <w:pPr>
        <w:spacing w:after="0" w:line="240" w:lineRule="auto"/>
      </w:pPr>
      <w:r>
        <w:separator/>
      </w:r>
    </w:p>
  </w:footnote>
  <w:footnote w:type="continuationSeparator" w:id="0">
    <w:p w14:paraId="45D56A66" w14:textId="77777777" w:rsidR="00BF1749" w:rsidRDefault="00BF1749" w:rsidP="00E669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rAUAphuZCiwAAAA="/>
  </w:docVars>
  <w:rsids>
    <w:rsidRoot w:val="00E66957"/>
    <w:rsid w:val="00192D10"/>
    <w:rsid w:val="008749D4"/>
    <w:rsid w:val="00B26B69"/>
    <w:rsid w:val="00BF1749"/>
    <w:rsid w:val="00CE5886"/>
    <w:rsid w:val="00E6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5</Words>
  <Characters>736</Characters>
  <Application>Microsoft Office Word</Application>
  <DocSecurity>0</DocSecurity>
  <Lines>88</Lines>
  <Paragraphs>39</Paragraphs>
  <ScaleCrop>false</ScaleCrop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Application Form</dc:title>
  <dc:subject/>
  <dc:creator>Glen Morgan</dc:creator>
  <cp:keywords/>
  <dc:description/>
  <cp:lastModifiedBy>Samuel Morton</cp:lastModifiedBy>
  <cp:revision>4</cp:revision>
  <dcterms:created xsi:type="dcterms:W3CDTF">2019-05-14T14:52:00Z</dcterms:created>
  <dcterms:modified xsi:type="dcterms:W3CDTF">2023-10-25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87c547b2edb390a127acf3dac5a5c6ddd68c75d379f140c2506aa0de44bdbf</vt:lpwstr>
  </property>
</Properties>
</file>